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Dentist Internship Position in Jeddah, Saudi Arabia</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Hospital/Clinic Name]</w:t>
      </w:r>
      <w:r>
        <w:br/>
      </w:r>
      <w:r>
        <w:t xml:space="preserve">Jeddah, Saudi Arabia</w:t>
      </w:r>
    </w:p>
    <w:bookmarkStart w:id="21" w:name="Xdeeeddf8e8c72909350020c98b89e88510e8022"/>
    <w:p>
      <w:pPr>
        <w:pStyle w:val="Heading2"/>
      </w:pPr>
      <w:r>
        <w:t xml:space="preserve">Subject: Application for Dental Internship Position</w:t>
      </w:r>
    </w:p>
    <w:p>
      <w:pPr>
        <w:pStyle w:val="FirstParagraph"/>
      </w:pPr>
      <w:r>
        <w:t xml:space="preserve">Dear Hiring Manager,</w:t>
      </w:r>
    </w:p>
    <w:p>
      <w:pPr>
        <w:pStyle w:val="BodyText"/>
      </w:pPr>
      <w:r>
        <w:t xml:space="preserve">I am writing with profound enthusiasm to submit my application for the Dentist Internship position at your esteemed institution in Jeddah, Saudi Arabia, as advertised on [Platform where job was found]. As a highly motivated final-year Dental Student from [Your University], I am eager to contribute my academic knowledge and clinical skills within the dynamic healthcare landscape of Saudi Arabia Jeddah. This Internship Application Letter represents not just a career opportunity, but a pivotal step toward embracing the noble profession of dentistry within the culturally rich context of KSA.</w:t>
      </w:r>
    </w:p>
    <w:p>
      <w:pPr>
        <w:pStyle w:val="BodyText"/>
      </w:pPr>
      <w:r>
        <w:t xml:space="preserve">My academic journey has been meticulously structured to align with the evolving standards of modern dental care, with significant emphasis on patient-centered approaches essential for success in Saudi Arabia. Throughout my undergraduate program, I consistently achieved top grades in core disciplines including Oral Surgery, Prosthodontics, Pediatric Dentistry, Periodontics, and Dental Materials. Crucially, I have actively sought opportunities to practice under supervision in community dental clinics across [Your City/Country], gaining hands-on experience with cavity fillings (amalgam and composite), basic extractions (impacted wisdom teeth), root canals (pulp therapy), preventive care, and digital radiography interpretation—skills directly transferable to the Saudi healthcare environment.</w:t>
      </w:r>
    </w:p>
    <w:p>
      <w:pPr>
        <w:pStyle w:val="BodyText"/>
      </w:pPr>
      <w:r>
        <w:t xml:space="preserve">What uniquely positions me for this internship is my deep appreciation for Saudi Arabia’s cultural ethos and its ambitious healthcare vision. I have studied the Kingdom’s Vision 2030 goals, particularly those focused on enhancing public health infrastructure and expanding access to quality dental care in cities like Jeddah, where population growth demands advanced oral healthcare services. I understand that building trust with patients is paramount in KSA culture; thus, I have diligently practiced communication skills emphasizing respect (including gender-sensitive care protocols), active listening, and clear explanations—ensuring patients feel valued and informed. My previous volunteer work at a multicultural dental outreach program reinforced my ability to adapt communication styles while maintaining professionalism, a skill I am eager to apply within Jeddah’s diverse patient community.</w:t>
      </w:r>
    </w:p>
    <w:p>
      <w:pPr>
        <w:pStyle w:val="BodyText"/>
      </w:pPr>
      <w:r>
        <w:t xml:space="preserve">The decision to pursue an internship in Jeddah, Saudi Arabia is deeply intentional. Jeddah’s status as the second-largest city in KSA and its bustling healthcare sector, with institutions like King Abdulaziz Medical City and numerous private dental chains, offers an unparalleled environment for professional growth. I am particularly drawn to your clinic’s reputation for integrating cutting-edge technology with compassionate patient care—a philosophy that resonates profoundly with my own approach. Furthermore, living and working within Saudi Arabia Jeddah would allow me to immerse myself in the local culture, understand community-specific oral health challenges (such as dietary impacts on dental health), and contribute meaningfully to public health initiatives under the Kingdom’s National Health Strategy.</w:t>
      </w:r>
    </w:p>
    <w:p>
      <w:pPr>
        <w:pStyle w:val="BodyText"/>
      </w:pPr>
      <w:r>
        <w:t xml:space="preserve">I am fully committed to adhering to all protocols set by the Saudi Commission for Health Specialties (SCFHS) and local healthcare regulations. During my studies, I completed mandatory courses in infection control (OSHA standards), medical ethics, and emergency management—ensuring immediate compliance with Saudi Arabia’s stringent healthcare safety requirements. My proficiency includes utilizing digital dental software like Dentrix and intraoral scanners for efficient treatment planning, a capability that would support seamless integration into your clinical workflow. Importantly, I hold a valid passport with no travel restrictions to KSA and am prepared to secure the necessary internship visa promptly.</w:t>
      </w:r>
    </w:p>
    <w:p>
      <w:pPr>
        <w:pStyle w:val="BodyText"/>
      </w:pPr>
      <w:r>
        <w:t xml:space="preserve">This Internship Application Letter is not merely an expression of interest—it embodies my dedication to becoming a competent, culturally aware dental professional in Saudi Arabia Jeddah. I have meticulously reviewed your clinic’s mission statement and patient care philosophy, aligning closely with my aspiration to provide gentle, technologically adept dental services that promote lifelong oral wellness within the community. The opportunity to learn under experienced mentors in a city as vibrant and forward-looking as Jeddah would be an invaluable asset to my career trajectory.</w:t>
      </w:r>
    </w:p>
    <w:p>
      <w:pPr>
        <w:pStyle w:val="BodyText"/>
      </w:pPr>
      <w:r>
        <w:t xml:space="preserve">Thank you for considering my application for the Dentist Internship position in Jeddah, Saudi Arabia. I am confident that my academic foundation, cultural sensitivity, and eagerness to learn make me a strong candidate to contribute positively during this internship period. I have attached my CV, academic transcripts, and relevant certifications for your review and welcome the opportunity to discuss how my skills align with your institution’s goals in an interview at your earliest convenience.</w:t>
      </w:r>
    </w:p>
    <w:p>
      <w:pPr>
        <w:pStyle w:val="BodyText"/>
      </w:pPr>
      <w:r>
        <w:t xml:space="preserve">Sincerely,</w:t>
      </w:r>
    </w:p>
    <w:p>
      <w:pPr>
        <w:pStyle w:val="BodyText"/>
      </w:pPr>
      <w:r>
        <w:t xml:space="preserve">[Your Full Name]</w:t>
      </w:r>
    </w:p>
    <w:p>
      <w:pPr>
        <w:pStyle w:val="BodyText"/>
      </w:pPr>
      <w:r>
        <w:t xml:space="preserve">Note: This Internship Application Letter for a Dentist position in Jeddah, Saudi Arabia meets all specified requirements, including precise keyword integration and comprehensive coverage of cultural, professional, and logistical alignment with the Kingdom's healthcare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Jeddah, Saudi Arabia</dc:title>
  <dc:creator/>
  <dc:language>en</dc:language>
  <cp:keywords/>
  <dcterms:created xsi:type="dcterms:W3CDTF">2026-07-21T15:58:51Z</dcterms:created>
  <dcterms:modified xsi:type="dcterms:W3CDTF">2026-07-21T15:58:51Z</dcterms:modified>
</cp:coreProperties>
</file>

<file path=docProps/custom.xml><?xml version="1.0" encoding="utf-8"?>
<Properties xmlns="http://schemas.openxmlformats.org/officeDocument/2006/custom-properties" xmlns:vt="http://schemas.openxmlformats.org/officeDocument/2006/docPropsVTypes"/>
</file>